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EC541A" w14:textId="70010758" w:rsidR="00EB7CA0" w:rsidRDefault="00224269">
      <w:pPr>
        <w:pStyle w:val="Title"/>
      </w:pPr>
      <w:r>
        <w:rPr>
          <w:color w:val="003E53"/>
        </w:rPr>
        <w:t>XXXXXX</w:t>
      </w:r>
      <w:r>
        <w:rPr>
          <w:color w:val="003E53"/>
        </w:rPr>
        <w:t xml:space="preserve"> AGRICULTURAL SOCIETY</w:t>
      </w:r>
    </w:p>
    <w:p w14:paraId="3A633785" w14:textId="77777777" w:rsidR="00EB7CA0" w:rsidRDefault="00224269">
      <w:pPr>
        <w:pStyle w:val="BodyText"/>
        <w:spacing w:before="56"/>
        <w:ind w:left="2336" w:right="2171"/>
        <w:jc w:val="center"/>
      </w:pPr>
      <w:r>
        <w:rPr>
          <w:color w:val="003E53"/>
        </w:rPr>
        <w:t>VENDOR AGREEMENT FORM</w:t>
      </w:r>
    </w:p>
    <w:p w14:paraId="0B55CD80" w14:textId="77FC1D1F" w:rsidR="00EB7CA0" w:rsidRDefault="00224269">
      <w:pPr>
        <w:spacing w:before="51"/>
        <w:ind w:left="2336" w:right="2252"/>
        <w:jc w:val="center"/>
      </w:pPr>
      <w:r>
        <w:rPr>
          <w:color w:val="003E53"/>
        </w:rPr>
        <w:t>VENDOR FEE: $XX</w:t>
      </w:r>
    </w:p>
    <w:p w14:paraId="75B9555A" w14:textId="77777777" w:rsidR="00EB7CA0" w:rsidRDefault="00EB7CA0">
      <w:pPr>
        <w:pStyle w:val="BodyText"/>
        <w:spacing w:before="7"/>
        <w:rPr>
          <w:sz w:val="34"/>
        </w:rPr>
      </w:pPr>
    </w:p>
    <w:p w14:paraId="620C6431" w14:textId="77777777" w:rsidR="00EB7CA0" w:rsidRDefault="00224269">
      <w:pPr>
        <w:ind w:left="2336" w:right="2256"/>
        <w:jc w:val="center"/>
        <w:rPr>
          <w:sz w:val="18"/>
        </w:rPr>
      </w:pPr>
      <w:r>
        <w:rPr>
          <w:color w:val="003E53"/>
          <w:sz w:val="18"/>
        </w:rPr>
        <w:t>(To Be Completed BY Vendor)</w:t>
      </w:r>
    </w:p>
    <w:p w14:paraId="106C8771" w14:textId="77777777" w:rsidR="00EB7CA0" w:rsidRDefault="00EB7CA0">
      <w:pPr>
        <w:pStyle w:val="BodyText"/>
        <w:spacing w:before="10"/>
        <w:rPr>
          <w:sz w:val="19"/>
        </w:rPr>
      </w:pPr>
    </w:p>
    <w:p w14:paraId="2E94B326" w14:textId="77777777" w:rsidR="00EB7CA0" w:rsidRDefault="00224269">
      <w:pPr>
        <w:tabs>
          <w:tab w:val="left" w:pos="3451"/>
          <w:tab w:val="left" w:pos="5324"/>
        </w:tabs>
        <w:ind w:left="116"/>
        <w:rPr>
          <w:rFonts w:ascii="Times New Roman"/>
          <w:sz w:val="20"/>
        </w:rPr>
      </w:pPr>
      <w:r>
        <w:rPr>
          <w:color w:val="003E53"/>
          <w:sz w:val="20"/>
        </w:rPr>
        <w:t>NUMBER OF SPACES</w:t>
      </w:r>
      <w:r>
        <w:rPr>
          <w:color w:val="003E53"/>
          <w:spacing w:val="-12"/>
          <w:sz w:val="20"/>
        </w:rPr>
        <w:t xml:space="preserve"> </w:t>
      </w:r>
      <w:r>
        <w:rPr>
          <w:color w:val="003E53"/>
          <w:sz w:val="20"/>
        </w:rPr>
        <w:t>WANTED:</w:t>
      </w:r>
      <w:r>
        <w:rPr>
          <w:color w:val="003E53"/>
          <w:sz w:val="20"/>
        </w:rPr>
        <w:tab/>
      </w:r>
      <w:r>
        <w:rPr>
          <w:rFonts w:ascii="Times New Roman"/>
          <w:color w:val="003E53"/>
          <w:sz w:val="20"/>
          <w:u w:val="single" w:color="003D52"/>
        </w:rPr>
        <w:t xml:space="preserve"> </w:t>
      </w:r>
      <w:r>
        <w:rPr>
          <w:rFonts w:ascii="Times New Roman"/>
          <w:color w:val="003E53"/>
          <w:sz w:val="20"/>
          <w:u w:val="single" w:color="003D52"/>
        </w:rPr>
        <w:tab/>
      </w:r>
    </w:p>
    <w:p w14:paraId="19A97C05" w14:textId="77777777" w:rsidR="00EB7CA0" w:rsidRDefault="00EB7CA0">
      <w:pPr>
        <w:pStyle w:val="BodyText"/>
        <w:spacing w:before="3"/>
        <w:rPr>
          <w:rFonts w:ascii="Times New Roman"/>
          <w:sz w:val="20"/>
        </w:rPr>
      </w:pPr>
    </w:p>
    <w:p w14:paraId="16077CAC" w14:textId="77777777" w:rsidR="00EB7CA0" w:rsidRDefault="00224269">
      <w:pPr>
        <w:tabs>
          <w:tab w:val="left" w:pos="9780"/>
        </w:tabs>
        <w:ind w:left="115"/>
        <w:rPr>
          <w:rFonts w:ascii="Times New Roman"/>
          <w:sz w:val="20"/>
        </w:rPr>
      </w:pPr>
      <w:r>
        <w:rPr>
          <w:color w:val="003E53"/>
          <w:sz w:val="20"/>
        </w:rPr>
        <w:t>VENDORS</w:t>
      </w:r>
      <w:r>
        <w:rPr>
          <w:color w:val="003E53"/>
          <w:spacing w:val="-7"/>
          <w:sz w:val="20"/>
        </w:rPr>
        <w:t xml:space="preserve"> </w:t>
      </w:r>
      <w:r>
        <w:rPr>
          <w:color w:val="003E53"/>
          <w:sz w:val="20"/>
        </w:rPr>
        <w:t>NAME:</w:t>
      </w:r>
      <w:r>
        <w:rPr>
          <w:color w:val="003E53"/>
          <w:spacing w:val="-1"/>
          <w:sz w:val="20"/>
        </w:rPr>
        <w:t xml:space="preserve"> </w:t>
      </w:r>
      <w:r>
        <w:rPr>
          <w:rFonts w:ascii="Times New Roman"/>
          <w:color w:val="003E53"/>
          <w:sz w:val="20"/>
          <w:u w:val="single" w:color="003D52"/>
        </w:rPr>
        <w:t xml:space="preserve"> </w:t>
      </w:r>
      <w:r>
        <w:rPr>
          <w:rFonts w:ascii="Times New Roman"/>
          <w:color w:val="003E53"/>
          <w:sz w:val="20"/>
          <w:u w:val="single" w:color="003D52"/>
        </w:rPr>
        <w:tab/>
      </w:r>
    </w:p>
    <w:p w14:paraId="38469672" w14:textId="77777777" w:rsidR="00EB7CA0" w:rsidRDefault="00EB7CA0">
      <w:pPr>
        <w:pStyle w:val="BodyText"/>
        <w:spacing w:before="3"/>
        <w:rPr>
          <w:rFonts w:ascii="Times New Roman"/>
          <w:sz w:val="20"/>
        </w:rPr>
      </w:pPr>
    </w:p>
    <w:p w14:paraId="07066397" w14:textId="77777777" w:rsidR="00EB7CA0" w:rsidRDefault="00224269">
      <w:pPr>
        <w:tabs>
          <w:tab w:val="left" w:pos="10002"/>
        </w:tabs>
        <w:ind w:left="115"/>
        <w:rPr>
          <w:rFonts w:ascii="Times New Roman"/>
          <w:sz w:val="20"/>
        </w:rPr>
      </w:pPr>
      <w:r>
        <w:rPr>
          <w:color w:val="003E53"/>
          <w:sz w:val="20"/>
        </w:rPr>
        <w:t>ADDRESS:</w:t>
      </w:r>
      <w:r>
        <w:rPr>
          <w:color w:val="003E53"/>
          <w:spacing w:val="-1"/>
          <w:sz w:val="20"/>
        </w:rPr>
        <w:t xml:space="preserve"> </w:t>
      </w:r>
      <w:r>
        <w:rPr>
          <w:rFonts w:ascii="Times New Roman"/>
          <w:color w:val="003E53"/>
          <w:sz w:val="20"/>
          <w:u w:val="single" w:color="003D52"/>
        </w:rPr>
        <w:t xml:space="preserve"> </w:t>
      </w:r>
      <w:r>
        <w:rPr>
          <w:rFonts w:ascii="Times New Roman"/>
          <w:color w:val="003E53"/>
          <w:sz w:val="20"/>
          <w:u w:val="single" w:color="003D52"/>
        </w:rPr>
        <w:tab/>
      </w:r>
    </w:p>
    <w:p w14:paraId="1B2758F9" w14:textId="77777777" w:rsidR="00EB7CA0" w:rsidRDefault="00EB7CA0">
      <w:pPr>
        <w:pStyle w:val="BodyText"/>
        <w:rPr>
          <w:rFonts w:ascii="Times New Roman"/>
          <w:sz w:val="20"/>
        </w:rPr>
      </w:pPr>
    </w:p>
    <w:p w14:paraId="4F8CF603" w14:textId="77777777" w:rsidR="00EB7CA0" w:rsidRDefault="00224269">
      <w:pPr>
        <w:pStyle w:val="BodyText"/>
        <w:spacing w:before="9"/>
        <w:rPr>
          <w:rFonts w:ascii="Times New Roman"/>
          <w:sz w:val="15"/>
        </w:rPr>
      </w:pPr>
      <w:r>
        <w:pict w14:anchorId="73F573A6">
          <v:shape id="_x0000_s1032" style="position:absolute;margin-left:56.7pt;margin-top:11.35pt;width:496.3pt;height:.1pt;z-index:-251658240;mso-wrap-distance-left:0;mso-wrap-distance-right:0;mso-position-horizontal-relative:page" coordorigin="1134,227" coordsize="9926,0" path="m1134,227r9926,e" filled="f" strokecolor="#003d52" strokeweight=".6pt">
            <v:path arrowok="t"/>
            <w10:wrap type="topAndBottom" anchorx="page"/>
          </v:shape>
        </w:pict>
      </w:r>
    </w:p>
    <w:p w14:paraId="6DC6BBB6" w14:textId="77777777" w:rsidR="00EB7CA0" w:rsidRDefault="00EB7CA0">
      <w:pPr>
        <w:pStyle w:val="BodyText"/>
        <w:spacing w:before="2"/>
        <w:rPr>
          <w:rFonts w:ascii="Times New Roman"/>
          <w:sz w:val="10"/>
        </w:rPr>
      </w:pPr>
    </w:p>
    <w:p w14:paraId="7C1C2129" w14:textId="77777777" w:rsidR="00EB7CA0" w:rsidRDefault="00224269">
      <w:pPr>
        <w:tabs>
          <w:tab w:val="left" w:pos="5120"/>
          <w:tab w:val="left" w:pos="5383"/>
          <w:tab w:val="left" w:pos="9626"/>
        </w:tabs>
        <w:spacing w:before="101"/>
        <w:ind w:left="115"/>
        <w:rPr>
          <w:rFonts w:ascii="Times New Roman"/>
          <w:sz w:val="20"/>
        </w:rPr>
      </w:pPr>
      <w:r>
        <w:rPr>
          <w:color w:val="003E53"/>
          <w:sz w:val="20"/>
        </w:rPr>
        <w:t>HOME</w:t>
      </w:r>
      <w:r>
        <w:rPr>
          <w:color w:val="003E53"/>
          <w:spacing w:val="-4"/>
          <w:sz w:val="20"/>
        </w:rPr>
        <w:t xml:space="preserve"> </w:t>
      </w:r>
      <w:r>
        <w:rPr>
          <w:color w:val="003E53"/>
          <w:sz w:val="20"/>
        </w:rPr>
        <w:t>PHONE:</w:t>
      </w:r>
      <w:r>
        <w:rPr>
          <w:color w:val="003E53"/>
          <w:sz w:val="20"/>
          <w:u w:val="single" w:color="003D52"/>
        </w:rPr>
        <w:t xml:space="preserve"> </w:t>
      </w:r>
      <w:r>
        <w:rPr>
          <w:color w:val="003E53"/>
          <w:sz w:val="20"/>
          <w:u w:val="single" w:color="003D52"/>
        </w:rPr>
        <w:tab/>
      </w:r>
      <w:r>
        <w:rPr>
          <w:color w:val="003E53"/>
          <w:sz w:val="20"/>
        </w:rPr>
        <w:tab/>
        <w:t xml:space="preserve">CELL: </w:t>
      </w:r>
      <w:r>
        <w:rPr>
          <w:color w:val="003E53"/>
          <w:spacing w:val="-2"/>
          <w:sz w:val="20"/>
        </w:rPr>
        <w:t xml:space="preserve"> </w:t>
      </w:r>
      <w:r>
        <w:rPr>
          <w:rFonts w:ascii="Times New Roman"/>
          <w:color w:val="003E53"/>
          <w:sz w:val="20"/>
          <w:u w:val="single" w:color="003D52"/>
        </w:rPr>
        <w:t xml:space="preserve"> </w:t>
      </w:r>
      <w:r>
        <w:rPr>
          <w:rFonts w:ascii="Times New Roman"/>
          <w:color w:val="003E53"/>
          <w:sz w:val="20"/>
          <w:u w:val="single" w:color="003D52"/>
        </w:rPr>
        <w:tab/>
      </w:r>
    </w:p>
    <w:p w14:paraId="5E311F66" w14:textId="77777777" w:rsidR="00EB7CA0" w:rsidRDefault="00224269">
      <w:pPr>
        <w:spacing w:before="188"/>
        <w:ind w:left="115"/>
        <w:rPr>
          <w:sz w:val="18"/>
        </w:rPr>
      </w:pPr>
      <w:r>
        <w:rPr>
          <w:color w:val="003E53"/>
          <w:sz w:val="24"/>
        </w:rPr>
        <w:t xml:space="preserve">TYPE OF MERCHANDISE: </w:t>
      </w:r>
      <w:r>
        <w:rPr>
          <w:color w:val="003E53"/>
          <w:sz w:val="18"/>
        </w:rPr>
        <w:t>(to avoid duplicate vendors please list everything you will be selling)</w:t>
      </w:r>
    </w:p>
    <w:p w14:paraId="1D8E6F7D" w14:textId="77777777" w:rsidR="00EB7CA0" w:rsidRDefault="00224269">
      <w:pPr>
        <w:pStyle w:val="BodyText"/>
        <w:spacing w:before="8"/>
        <w:rPr>
          <w:sz w:val="10"/>
        </w:rPr>
      </w:pPr>
      <w:r>
        <w:pict w14:anchorId="2A62A4BC">
          <v:shape id="_x0000_s1031" style="position:absolute;margin-left:56.7pt;margin-top:8.75pt;width:496.1pt;height:.1pt;z-index:-251657216;mso-wrap-distance-left:0;mso-wrap-distance-right:0;mso-position-horizontal-relative:page" coordorigin="1134,175" coordsize="9922,0" path="m1134,175r9922,e" filled="f" strokecolor="#003d52" strokeweight=".6pt">
            <v:path arrowok="t"/>
            <w10:wrap type="topAndBottom" anchorx="page"/>
          </v:shape>
        </w:pict>
      </w:r>
      <w:r>
        <w:pict w14:anchorId="25569CD6">
          <v:shape id="_x0000_s1030" style="position:absolute;margin-left:56.7pt;margin-top:18.45pt;width:496.1pt;height:.1pt;z-index:-251656192;mso-wrap-distance-left:0;mso-wrap-distance-right:0;mso-position-horizontal-relative:page" coordorigin="1134,369" coordsize="9922,0" path="m1134,369r9922,e" filled="f" strokecolor="#003d52" strokeweight=".6pt">
            <v:path arrowok="t"/>
            <w10:wrap type="topAndBottom" anchorx="page"/>
          </v:shape>
        </w:pict>
      </w:r>
      <w:r>
        <w:pict w14:anchorId="06CB7DBC">
          <v:shape id="_x0000_s1029" style="position:absolute;margin-left:56.7pt;margin-top:28.15pt;width:496.1pt;height:.1pt;z-index:-251655168;mso-wrap-distance-left:0;mso-wrap-distance-right:0;mso-position-horizontal-relative:page" coordorigin="1134,563" coordsize="9922,0" path="m1134,563r9922,e" filled="f" strokecolor="#003d52" strokeweight=".6pt">
            <v:path arrowok="t"/>
            <w10:wrap type="topAndBottom" anchorx="page"/>
          </v:shape>
        </w:pict>
      </w:r>
      <w:r>
        <w:pict w14:anchorId="47A34D6B">
          <v:shape id="_x0000_s1028" style="position:absolute;margin-left:56.7pt;margin-top:37.9pt;width:496.1pt;height:.1pt;z-index:-251654144;mso-wrap-distance-left:0;mso-wrap-distance-right:0;mso-position-horizontal-relative:page" coordorigin="1134,758" coordsize="9922,0" path="m1134,758r9922,e" filled="f" strokecolor="#003d52" strokeweight=".6pt">
            <v:path arrowok="t"/>
            <w10:wrap type="topAndBottom" anchorx="page"/>
          </v:shape>
        </w:pict>
      </w:r>
      <w:r>
        <w:pict w14:anchorId="5EDDDD95">
          <v:shape id="_x0000_s1027" style="position:absolute;margin-left:56.7pt;margin-top:47.6pt;width:496.1pt;height:.1pt;z-index:-251653120;mso-wrap-distance-left:0;mso-wrap-distance-right:0;mso-position-horizontal-relative:page" coordorigin="1134,952" coordsize="9922,0" path="m1134,952r9922,e" filled="f" strokecolor="#003d52" strokeweight=".6pt">
            <v:path arrowok="t"/>
            <w10:wrap type="topAndBottom" anchorx="page"/>
          </v:shape>
        </w:pict>
      </w:r>
    </w:p>
    <w:p w14:paraId="7C57C34E" w14:textId="77777777" w:rsidR="00EB7CA0" w:rsidRDefault="00EB7CA0">
      <w:pPr>
        <w:pStyle w:val="BodyText"/>
        <w:spacing w:before="4"/>
        <w:rPr>
          <w:sz w:val="9"/>
        </w:rPr>
      </w:pPr>
    </w:p>
    <w:p w14:paraId="4DEC90AE" w14:textId="77777777" w:rsidR="00EB7CA0" w:rsidRDefault="00EB7CA0">
      <w:pPr>
        <w:pStyle w:val="BodyText"/>
        <w:spacing w:before="4"/>
        <w:rPr>
          <w:sz w:val="9"/>
        </w:rPr>
      </w:pPr>
    </w:p>
    <w:p w14:paraId="07773B1B" w14:textId="77777777" w:rsidR="00EB7CA0" w:rsidRDefault="00EB7CA0">
      <w:pPr>
        <w:pStyle w:val="BodyText"/>
        <w:spacing w:before="5"/>
        <w:rPr>
          <w:sz w:val="9"/>
        </w:rPr>
      </w:pPr>
    </w:p>
    <w:p w14:paraId="042330C3" w14:textId="77777777" w:rsidR="00EB7CA0" w:rsidRDefault="00EB7CA0">
      <w:pPr>
        <w:pStyle w:val="BodyText"/>
        <w:spacing w:before="4"/>
        <w:rPr>
          <w:sz w:val="9"/>
        </w:rPr>
      </w:pPr>
    </w:p>
    <w:p w14:paraId="551253EC" w14:textId="77777777" w:rsidR="00EB7CA0" w:rsidRDefault="00224269">
      <w:pPr>
        <w:pStyle w:val="BodyText"/>
        <w:spacing w:before="180"/>
        <w:ind w:left="115"/>
      </w:pPr>
      <w:r>
        <w:rPr>
          <w:color w:val="003E53"/>
        </w:rPr>
        <w:t>PLEASE NOTE:</w:t>
      </w:r>
    </w:p>
    <w:p w14:paraId="3B2A6F95" w14:textId="5D841E24" w:rsidR="00EB7CA0" w:rsidRDefault="00224269">
      <w:pPr>
        <w:pStyle w:val="BodyText"/>
        <w:spacing w:before="175" w:line="192" w:lineRule="auto"/>
        <w:ind w:left="115" w:right="168"/>
      </w:pPr>
      <w:r>
        <w:pict w14:anchorId="008A838F">
          <v:line id="_x0000_s1026" style="position:absolute;left:0;text-align:left;z-index:251664384;mso-position-horizontal-relative:page" from="65.7pt,-14.85pt" to="561.8pt,-14.85pt" strokecolor="#003d52" strokeweight=".6pt">
            <w10:wrap anchorx="page"/>
          </v:line>
        </w:pict>
      </w:r>
      <w:r>
        <w:rPr>
          <w:color w:val="003E53"/>
        </w:rPr>
        <w:t>Any vendors selling food products other than baked goods or candy must contact the XXXXXX</w:t>
      </w:r>
      <w:r>
        <w:rPr>
          <w:color w:val="003E53"/>
        </w:rPr>
        <w:t xml:space="preserve"> Agricultural Society thirty days (30) prior to the fair. We have been</w:t>
      </w:r>
      <w:r>
        <w:rPr>
          <w:color w:val="003E53"/>
        </w:rPr>
        <w:t xml:space="preserve"> informed by the XXXXXXX</w:t>
      </w:r>
      <w:r>
        <w:rPr>
          <w:color w:val="003E53"/>
        </w:rPr>
        <w:t xml:space="preserve"> Health Unit of Application Requirements of Food Sales/Distribution. Application to the Health Unit must be made at least 21 days before the Fair. Food vendors who do not have proof of Health Unit Approval will not be </w:t>
      </w:r>
      <w:r>
        <w:rPr>
          <w:color w:val="003E53"/>
        </w:rPr>
        <w:t>allowed to sell at the Fair and will be turned away. We ask that if you have a tent to please bring it with you.</w:t>
      </w:r>
    </w:p>
    <w:p w14:paraId="660781B7" w14:textId="77777777" w:rsidR="00EB7CA0" w:rsidRDefault="00224269">
      <w:pPr>
        <w:pStyle w:val="BodyText"/>
        <w:spacing w:before="227" w:line="235" w:lineRule="auto"/>
        <w:ind w:left="116" w:right="409"/>
        <w:rPr>
          <w:rFonts w:ascii="Calibri"/>
        </w:rPr>
      </w:pPr>
      <w:proofErr w:type="gramStart"/>
      <w:r>
        <w:rPr>
          <w:color w:val="003E53"/>
        </w:rPr>
        <w:t>Applicants</w:t>
      </w:r>
      <w:proofErr w:type="gramEnd"/>
      <w:r>
        <w:rPr>
          <w:color w:val="003E53"/>
        </w:rPr>
        <w:t xml:space="preserve"> please return this FORM and MONEY prior to Fair day. </w:t>
      </w:r>
      <w:r>
        <w:rPr>
          <w:rFonts w:ascii="Calibri"/>
          <w:color w:val="003E53"/>
        </w:rPr>
        <w:t>All money is non- refundable.</w:t>
      </w:r>
    </w:p>
    <w:p w14:paraId="49083A79" w14:textId="77777777" w:rsidR="00EB7CA0" w:rsidRDefault="00224269">
      <w:pPr>
        <w:pStyle w:val="BodyText"/>
        <w:spacing w:before="177"/>
        <w:ind w:left="116"/>
      </w:pPr>
      <w:r>
        <w:rPr>
          <w:color w:val="003E53"/>
        </w:rPr>
        <w:t>Thank you for your co-operation.</w:t>
      </w:r>
    </w:p>
    <w:p w14:paraId="5BB80A7F" w14:textId="13F148CD" w:rsidR="00EB7CA0" w:rsidRDefault="00224269">
      <w:pPr>
        <w:pStyle w:val="BodyText"/>
        <w:spacing w:before="146" w:line="259" w:lineRule="exact"/>
        <w:ind w:left="116"/>
      </w:pPr>
      <w:r>
        <w:rPr>
          <w:color w:val="003E53"/>
        </w:rPr>
        <w:t>Return applicati</w:t>
      </w:r>
      <w:r>
        <w:rPr>
          <w:color w:val="003E53"/>
        </w:rPr>
        <w:t>ons to: XXXXXXX</w:t>
      </w:r>
      <w:r>
        <w:rPr>
          <w:color w:val="003E53"/>
        </w:rPr>
        <w:t xml:space="preserve"> Agricultural Society</w:t>
      </w:r>
    </w:p>
    <w:p w14:paraId="3E77A279" w14:textId="536272BC" w:rsidR="00EB7CA0" w:rsidRDefault="00224269">
      <w:pPr>
        <w:pStyle w:val="BodyText"/>
        <w:spacing w:line="213" w:lineRule="auto"/>
        <w:ind w:left="3030" w:right="5141"/>
      </w:pPr>
      <w:r>
        <w:rPr>
          <w:color w:val="003E53"/>
        </w:rPr>
        <w:t>XXXXXXX</w:t>
      </w:r>
      <w:r>
        <w:rPr>
          <w:color w:val="003E53"/>
          <w:spacing w:val="-43"/>
        </w:rPr>
        <w:t xml:space="preserve"> XXXXXXXXX</w:t>
      </w:r>
      <w:r>
        <w:rPr>
          <w:color w:val="003E53"/>
        </w:rPr>
        <w:t xml:space="preserve"> </w:t>
      </w:r>
      <w:r>
        <w:rPr>
          <w:color w:val="003E53"/>
        </w:rPr>
        <w:t xml:space="preserve">ON XXX </w:t>
      </w:r>
      <w:proofErr w:type="spellStart"/>
      <w:r>
        <w:rPr>
          <w:color w:val="003E53"/>
        </w:rPr>
        <w:t>XXX</w:t>
      </w:r>
      <w:proofErr w:type="spellEnd"/>
    </w:p>
    <w:p w14:paraId="0EA0CADC" w14:textId="77777777" w:rsidR="00EB7CA0" w:rsidRDefault="00EB7CA0">
      <w:pPr>
        <w:pStyle w:val="BodyText"/>
        <w:spacing w:before="6"/>
        <w:rPr>
          <w:sz w:val="29"/>
        </w:rPr>
      </w:pPr>
    </w:p>
    <w:p w14:paraId="499317AA" w14:textId="5E52E64E" w:rsidR="00EB7CA0" w:rsidRDefault="00224269">
      <w:pPr>
        <w:pStyle w:val="BodyText"/>
        <w:ind w:left="115"/>
      </w:pPr>
      <w:r>
        <w:rPr>
          <w:color w:val="003E53"/>
        </w:rPr>
        <w:t>Gates open at X</w:t>
      </w:r>
      <w:r>
        <w:rPr>
          <w:color w:val="003E53"/>
        </w:rPr>
        <w:t>:00 a.m. Admission is $X</w:t>
      </w:r>
      <w:r>
        <w:rPr>
          <w:color w:val="003E53"/>
        </w:rPr>
        <w:t>.00</w:t>
      </w:r>
    </w:p>
    <w:p w14:paraId="2AFFA203" w14:textId="77777777" w:rsidR="00EB7CA0" w:rsidRDefault="00EB7CA0">
      <w:pPr>
        <w:pStyle w:val="BodyText"/>
        <w:rPr>
          <w:sz w:val="28"/>
        </w:rPr>
      </w:pPr>
    </w:p>
    <w:p w14:paraId="2BF70AFB" w14:textId="77777777" w:rsidR="00EB7CA0" w:rsidRDefault="00EB7CA0">
      <w:pPr>
        <w:pStyle w:val="BodyText"/>
        <w:rPr>
          <w:sz w:val="28"/>
        </w:rPr>
      </w:pPr>
    </w:p>
    <w:p w14:paraId="3F6D1A5F" w14:textId="77777777" w:rsidR="00EB7CA0" w:rsidRDefault="00EB7CA0">
      <w:pPr>
        <w:pStyle w:val="BodyText"/>
        <w:rPr>
          <w:sz w:val="28"/>
        </w:rPr>
      </w:pPr>
    </w:p>
    <w:p w14:paraId="57998A86" w14:textId="77777777" w:rsidR="00EB7CA0" w:rsidRDefault="00EB7CA0">
      <w:pPr>
        <w:pStyle w:val="BodyText"/>
        <w:rPr>
          <w:sz w:val="28"/>
        </w:rPr>
      </w:pPr>
    </w:p>
    <w:p w14:paraId="3864129E" w14:textId="77777777" w:rsidR="00EB7CA0" w:rsidRDefault="00EB7CA0">
      <w:pPr>
        <w:pStyle w:val="BodyText"/>
        <w:rPr>
          <w:sz w:val="28"/>
        </w:rPr>
      </w:pPr>
    </w:p>
    <w:p w14:paraId="722B0C5D" w14:textId="77777777" w:rsidR="00EB7CA0" w:rsidRDefault="00EB7CA0">
      <w:pPr>
        <w:pStyle w:val="BodyText"/>
        <w:rPr>
          <w:sz w:val="28"/>
        </w:rPr>
      </w:pPr>
    </w:p>
    <w:p w14:paraId="78864B3C" w14:textId="77777777" w:rsidR="00EB7CA0" w:rsidRDefault="00EB7CA0">
      <w:pPr>
        <w:pStyle w:val="BodyText"/>
        <w:rPr>
          <w:sz w:val="40"/>
        </w:rPr>
      </w:pPr>
    </w:p>
    <w:p w14:paraId="53013BF3" w14:textId="77777777" w:rsidR="00EB7CA0" w:rsidRDefault="00224269">
      <w:pPr>
        <w:spacing w:before="1"/>
        <w:ind w:left="2336" w:right="1819"/>
        <w:jc w:val="center"/>
        <w:rPr>
          <w:b/>
          <w:sz w:val="24"/>
        </w:rPr>
      </w:pPr>
      <w:r>
        <w:rPr>
          <w:b/>
          <w:color w:val="003E53"/>
          <w:sz w:val="24"/>
        </w:rPr>
        <w:t>SEE YOU AT THE FAIR</w:t>
      </w:r>
    </w:p>
    <w:p w14:paraId="7165BC8E" w14:textId="77777777" w:rsidR="00EB7CA0" w:rsidRDefault="00EB7CA0">
      <w:pPr>
        <w:pStyle w:val="BodyText"/>
        <w:rPr>
          <w:b/>
          <w:sz w:val="29"/>
        </w:rPr>
      </w:pPr>
    </w:p>
    <w:p w14:paraId="66FF8746" w14:textId="298DE1CE" w:rsidR="00EB7CA0" w:rsidRDefault="00EB7CA0">
      <w:pPr>
        <w:ind w:right="938"/>
        <w:jc w:val="right"/>
        <w:rPr>
          <w:rFonts w:ascii="Calibri"/>
          <w:sz w:val="16"/>
        </w:rPr>
      </w:pPr>
    </w:p>
    <w:sectPr w:rsidR="00EB7CA0">
      <w:type w:val="continuous"/>
      <w:pgSz w:w="12240" w:h="15840"/>
      <w:pgMar w:top="880" w:right="108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2NDQ1MTMxArJNLZR0lIJTi4sz8/NACgxrAR1XlDQsAAAA"/>
  </w:docVars>
  <w:rsids>
    <w:rsidRoot w:val="00EB7CA0"/>
    <w:rsid w:val="00224269"/>
    <w:rsid w:val="00EB7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."/>
  <w:listSeparator w:val=","/>
  <w14:docId w14:val="759E8B39"/>
  <w15:docId w15:val="{97147699-E93B-4B85-A0DF-825EB448C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eastAsia="Verdana" w:hAnsi="Verdana" w:cs="Verdana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78"/>
      <w:ind w:left="2336" w:right="2258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3</Words>
  <Characters>933</Characters>
  <Application>Microsoft Office Word</Application>
  <DocSecurity>0</DocSecurity>
  <Lines>7</Lines>
  <Paragraphs>2</Paragraphs>
  <ScaleCrop>false</ScaleCrop>
  <Company/>
  <LinksUpToDate>false</LinksUpToDate>
  <CharactersWithSpaces>1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_VendorAgreementForm</dc:title>
  <cp:lastModifiedBy>Vince Brennan</cp:lastModifiedBy>
  <cp:revision>2</cp:revision>
  <dcterms:created xsi:type="dcterms:W3CDTF">2022-05-06T11:52:00Z</dcterms:created>
  <dcterms:modified xsi:type="dcterms:W3CDTF">2022-05-06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4-03T00:00:00Z</vt:filetime>
  </property>
  <property fmtid="{D5CDD505-2E9C-101B-9397-08002B2CF9AE}" pid="3" name="Creator">
    <vt:lpwstr>Writer</vt:lpwstr>
  </property>
  <property fmtid="{D5CDD505-2E9C-101B-9397-08002B2CF9AE}" pid="4" name="LastSaved">
    <vt:filetime>2022-04-03T00:00:00Z</vt:filetime>
  </property>
</Properties>
</file>